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52D609" w14:textId="564A35C7" w:rsidR="00AB4BD6" w:rsidRDefault="00000000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Anexo IV do Edital nº </w:t>
      </w:r>
      <w:r w:rsidR="00877EB8">
        <w:rPr>
          <w:rFonts w:ascii="Arial" w:eastAsia="Arial" w:hAnsi="Arial" w:cs="Arial"/>
          <w:b/>
          <w:sz w:val="20"/>
          <w:szCs w:val="20"/>
        </w:rPr>
        <w:t>031</w:t>
      </w:r>
      <w:r w:rsidR="00250CB2">
        <w:rPr>
          <w:rFonts w:ascii="Arial" w:eastAsia="Arial" w:hAnsi="Arial" w:cs="Arial"/>
          <w:b/>
          <w:sz w:val="20"/>
          <w:szCs w:val="20"/>
        </w:rPr>
        <w:t>/</w:t>
      </w:r>
      <w:r>
        <w:rPr>
          <w:rFonts w:ascii="Arial" w:eastAsia="Arial" w:hAnsi="Arial" w:cs="Arial"/>
          <w:b/>
          <w:sz w:val="20"/>
          <w:szCs w:val="20"/>
        </w:rPr>
        <w:t>202</w:t>
      </w:r>
      <w:r w:rsidR="00250CB2">
        <w:rPr>
          <w:rFonts w:ascii="Arial" w:eastAsia="Arial" w:hAnsi="Arial" w:cs="Arial"/>
          <w:b/>
          <w:sz w:val="20"/>
          <w:szCs w:val="20"/>
        </w:rPr>
        <w:t>6</w:t>
      </w:r>
      <w:r>
        <w:rPr>
          <w:rFonts w:ascii="Arial" w:eastAsia="Arial" w:hAnsi="Arial" w:cs="Arial"/>
          <w:b/>
          <w:sz w:val="20"/>
          <w:szCs w:val="20"/>
        </w:rPr>
        <w:t>-PEQ</w:t>
      </w:r>
    </w:p>
    <w:p w14:paraId="5CE9DFCC" w14:textId="77777777" w:rsidR="00AB4BD6" w:rsidRDefault="00AB4BD6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133B8EB9" w14:textId="77777777" w:rsidR="00AB4BD6" w:rsidRDefault="00000000">
      <w:pPr>
        <w:pStyle w:val="Default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>LAUDO MÉDICO PARA INGRESSO NO PROGRAMA DE PÓS-GRADUAÇÃO EM</w:t>
      </w:r>
    </w:p>
    <w:p w14:paraId="6EDEFB1D" w14:textId="77777777" w:rsidR="00AB4BD6" w:rsidRDefault="00000000">
      <w:pPr>
        <w:pStyle w:val="Default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ENGENHARIA QUÍMICA DA UNIVERSIDADE ESTADUAL DE MARINGÁ</w:t>
      </w:r>
    </w:p>
    <w:p w14:paraId="7B54724E" w14:textId="77777777" w:rsidR="00AB4BD6" w:rsidRDefault="00AB4BD6">
      <w:pPr>
        <w:pStyle w:val="Default"/>
        <w:jc w:val="center"/>
        <w:rPr>
          <w:sz w:val="22"/>
          <w:szCs w:val="22"/>
        </w:rPr>
      </w:pPr>
    </w:p>
    <w:p w14:paraId="71B21464" w14:textId="77777777" w:rsidR="00AB4BD6" w:rsidRDefault="00000000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hAnsi="Arial" w:cs="Arial"/>
          <w:sz w:val="22"/>
          <w:szCs w:val="22"/>
        </w:rPr>
        <w:t>Atesto, para os devidos fins, que ____________________________________________, apresenta deficiência(s) ou condição(</w:t>
      </w:r>
      <w:proofErr w:type="spellStart"/>
      <w:r>
        <w:rPr>
          <w:rFonts w:ascii="Arial" w:hAnsi="Arial" w:cs="Arial"/>
          <w:sz w:val="22"/>
          <w:szCs w:val="22"/>
        </w:rPr>
        <w:t>ões</w:t>
      </w:r>
      <w:proofErr w:type="spellEnd"/>
      <w:r>
        <w:rPr>
          <w:rFonts w:ascii="Arial" w:hAnsi="Arial" w:cs="Arial"/>
          <w:sz w:val="22"/>
          <w:szCs w:val="22"/>
        </w:rPr>
        <w:t>):</w:t>
      </w:r>
    </w:p>
    <w:p w14:paraId="57C53C7C" w14:textId="77777777" w:rsidR="00AB4BD6" w:rsidRDefault="00AB4BD6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5"/>
        <w:gridCol w:w="1175"/>
        <w:gridCol w:w="1175"/>
        <w:gridCol w:w="1175"/>
        <w:gridCol w:w="1175"/>
        <w:gridCol w:w="1175"/>
        <w:gridCol w:w="1176"/>
        <w:gridCol w:w="1176"/>
      </w:tblGrid>
      <w:tr w:rsidR="00AB4BD6" w14:paraId="729E757B" w14:textId="77777777"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E3A23" w14:textId="77777777" w:rsidR="00AB4BD6" w:rsidRDefault="00AB4BD6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6AF9296D" w14:textId="77777777" w:rsidR="00AB4BD6" w:rsidRDefault="00000000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Física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73D32" w14:textId="77777777" w:rsidR="00AB4BD6" w:rsidRDefault="00AB4BD6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57B39814" w14:textId="77777777" w:rsidR="00AB4BD6" w:rsidRDefault="00000000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Mental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E2D48" w14:textId="77777777" w:rsidR="00AB4BD6" w:rsidRDefault="00AB4BD6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297BD9DB" w14:textId="77777777" w:rsidR="00AB4BD6" w:rsidRDefault="00000000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Visual</w:t>
            </w:r>
          </w:p>
        </w:tc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170F7" w14:textId="77777777" w:rsidR="00AB4BD6" w:rsidRDefault="00AB4BD6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6" w:type="dxa"/>
            <w:tcBorders>
              <w:left w:val="single" w:sz="4" w:space="0" w:color="auto"/>
            </w:tcBorders>
          </w:tcPr>
          <w:p w14:paraId="2837755F" w14:textId="77777777" w:rsidR="00AB4BD6" w:rsidRDefault="00000000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Auditiva</w:t>
            </w:r>
          </w:p>
        </w:tc>
      </w:tr>
    </w:tbl>
    <w:p w14:paraId="440DE3D3" w14:textId="77777777" w:rsidR="00AB4BD6" w:rsidRDefault="00AB4BD6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AB4BD6" w14:paraId="1DFAA474" w14:textId="77777777">
        <w:tc>
          <w:tcPr>
            <w:tcW w:w="9402" w:type="dxa"/>
          </w:tcPr>
          <w:p w14:paraId="63E9DE1B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Orientações: Anexar ao laudo médico os exames complementares emitidos nos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últimos doze meses</w:t>
            </w:r>
            <w:r>
              <w:rPr>
                <w:rFonts w:ascii="Arial" w:hAnsi="Arial" w:cs="Arial"/>
                <w:sz w:val="22"/>
                <w:szCs w:val="22"/>
              </w:rPr>
              <w:t xml:space="preserve">, que comprovem a patologia apresentada (audiometria, acuidade visual, radiologia, entre outros).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NÃO serão aceitos laudos incompletos ou ilegíveis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3383A62C" w14:textId="77777777" w:rsidR="00AB4BD6" w:rsidRDefault="00AB4BD6">
      <w:pPr>
        <w:spacing w:line="276" w:lineRule="auto"/>
        <w:jc w:val="center"/>
        <w:rPr>
          <w:rFonts w:ascii="Arial" w:eastAsia="Arial" w:hAnsi="Arial" w:cs="Arial"/>
          <w:b/>
          <w:sz w:val="22"/>
          <w:szCs w:val="22"/>
        </w:rPr>
      </w:pPr>
    </w:p>
    <w:p w14:paraId="5C8AAA05" w14:textId="77777777" w:rsidR="00AB4BD6" w:rsidRDefault="00000000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ID: __________</w:t>
      </w:r>
    </w:p>
    <w:p w14:paraId="4EA958F5" w14:textId="77777777" w:rsidR="00AB4BD6" w:rsidRDefault="00AB4BD6">
      <w:pPr>
        <w:spacing w:line="276" w:lineRule="auto"/>
        <w:jc w:val="center"/>
        <w:rPr>
          <w:rFonts w:ascii="Arial" w:eastAsia="Arial" w:hAnsi="Arial" w:cs="Arial"/>
          <w:sz w:val="22"/>
          <w:szCs w:val="22"/>
        </w:rPr>
      </w:pPr>
    </w:p>
    <w:p w14:paraId="51C6925C" w14:textId="77777777" w:rsidR="00AB4BD6" w:rsidRDefault="00000000">
      <w:pP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Deficiência e/ou condição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AB4BD6" w14:paraId="23D3FE95" w14:textId="77777777">
        <w:tc>
          <w:tcPr>
            <w:tcW w:w="9402" w:type="dxa"/>
          </w:tcPr>
          <w:p w14:paraId="49E9A7B7" w14:textId="77777777" w:rsidR="00AB4BD6" w:rsidRDefault="00AB4BD6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AB4BD6" w14:paraId="5543C6E7" w14:textId="77777777">
        <w:tc>
          <w:tcPr>
            <w:tcW w:w="9402" w:type="dxa"/>
          </w:tcPr>
          <w:p w14:paraId="16DA7193" w14:textId="77777777" w:rsidR="00AB4BD6" w:rsidRDefault="00AB4BD6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24327618" w14:textId="77777777" w:rsidR="00AB4BD6" w:rsidRDefault="00AB4BD6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3EE938F5" w14:textId="77777777" w:rsidR="00AB4BD6" w:rsidRDefault="0000000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scrição das dificuldades decorrentes da deficiência ou condição apresentada que podem ser percebidas e influenciar o processo ensino-aprendizagem e o ambiente educacional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AB4BD6" w14:paraId="308B1498" w14:textId="77777777">
        <w:tc>
          <w:tcPr>
            <w:tcW w:w="9402" w:type="dxa"/>
          </w:tcPr>
          <w:p w14:paraId="143AD85D" w14:textId="77777777" w:rsidR="00AB4BD6" w:rsidRDefault="00AB4BD6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AB4BD6" w14:paraId="75AF9B35" w14:textId="77777777">
        <w:tc>
          <w:tcPr>
            <w:tcW w:w="9402" w:type="dxa"/>
          </w:tcPr>
          <w:p w14:paraId="62A1D685" w14:textId="77777777" w:rsidR="00AB4BD6" w:rsidRDefault="00AB4BD6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6CE239DC" w14:textId="77777777" w:rsidR="00AB4BD6" w:rsidRDefault="00AB4BD6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3DD2A5A2" w14:textId="77777777" w:rsidR="00AB4BD6" w:rsidRDefault="0000000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ra candidatos com DEFICIÊNCIA AUDITIVA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AB4BD6" w14:paraId="7D73B51F" w14:textId="77777777">
        <w:tc>
          <w:tcPr>
            <w:tcW w:w="4673" w:type="dxa"/>
            <w:gridSpan w:val="2"/>
            <w:vAlign w:val="center"/>
          </w:tcPr>
          <w:p w14:paraId="5529034E" w14:textId="77777777" w:rsidR="00AB4BD6" w:rsidRDefault="0000000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uvido Direito</w:t>
            </w:r>
          </w:p>
        </w:tc>
        <w:tc>
          <w:tcPr>
            <w:tcW w:w="425" w:type="dxa"/>
            <w:vAlign w:val="center"/>
          </w:tcPr>
          <w:p w14:paraId="21709DCE" w14:textId="77777777" w:rsidR="00AB4BD6" w:rsidRDefault="00AB4BD6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7862B2D6" w14:textId="77777777" w:rsidR="00AB4BD6" w:rsidRDefault="0000000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uvido Esquerdo</w:t>
            </w:r>
          </w:p>
        </w:tc>
      </w:tr>
      <w:tr w:rsidR="00AB4BD6" w14:paraId="37CF8C31" w14:textId="77777777">
        <w:tc>
          <w:tcPr>
            <w:tcW w:w="1880" w:type="dxa"/>
            <w:vAlign w:val="center"/>
          </w:tcPr>
          <w:p w14:paraId="5AF8705A" w14:textId="77777777" w:rsidR="00AB4BD6" w:rsidRDefault="0000000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  <w:tc>
          <w:tcPr>
            <w:tcW w:w="2793" w:type="dxa"/>
            <w:vAlign w:val="center"/>
          </w:tcPr>
          <w:p w14:paraId="07FB23E9" w14:textId="77777777" w:rsidR="00AB4BD6" w:rsidRDefault="0000000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489D54BF" w14:textId="77777777" w:rsidR="00AB4BD6" w:rsidRDefault="00AB4BD6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56C8F894" w14:textId="77777777" w:rsidR="00AB4BD6" w:rsidRDefault="0000000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1881" w:type="dxa"/>
            <w:vAlign w:val="center"/>
          </w:tcPr>
          <w:p w14:paraId="76F533C2" w14:textId="77777777" w:rsidR="00AB4BD6" w:rsidRDefault="0000000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</w:tr>
      <w:tr w:rsidR="00AB4BD6" w14:paraId="7771FB3B" w14:textId="77777777">
        <w:tc>
          <w:tcPr>
            <w:tcW w:w="1880" w:type="dxa"/>
          </w:tcPr>
          <w:p w14:paraId="3042113D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 - 250</w:t>
            </w:r>
          </w:p>
        </w:tc>
        <w:tc>
          <w:tcPr>
            <w:tcW w:w="2793" w:type="dxa"/>
          </w:tcPr>
          <w:p w14:paraId="719C180A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0C533165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E9AA99C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3E69AF2C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AB4BD6" w14:paraId="22646BB1" w14:textId="77777777">
        <w:tc>
          <w:tcPr>
            <w:tcW w:w="1880" w:type="dxa"/>
          </w:tcPr>
          <w:p w14:paraId="6ABFF4E0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51 - 500</w:t>
            </w:r>
          </w:p>
        </w:tc>
        <w:tc>
          <w:tcPr>
            <w:tcW w:w="2793" w:type="dxa"/>
          </w:tcPr>
          <w:p w14:paraId="61222BAF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76F2D181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C5C4882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5B568CCD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AB4BD6" w14:paraId="4511D1EC" w14:textId="77777777">
        <w:tc>
          <w:tcPr>
            <w:tcW w:w="1880" w:type="dxa"/>
          </w:tcPr>
          <w:p w14:paraId="01842944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501 – 1000</w:t>
            </w:r>
          </w:p>
        </w:tc>
        <w:tc>
          <w:tcPr>
            <w:tcW w:w="2793" w:type="dxa"/>
          </w:tcPr>
          <w:p w14:paraId="462FBF83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0D2EC11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26B72790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5B757B8E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AB4BD6" w14:paraId="2628F5FB" w14:textId="77777777">
        <w:tc>
          <w:tcPr>
            <w:tcW w:w="1880" w:type="dxa"/>
          </w:tcPr>
          <w:p w14:paraId="57AF34AF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001 – 2000</w:t>
            </w:r>
          </w:p>
        </w:tc>
        <w:tc>
          <w:tcPr>
            <w:tcW w:w="2793" w:type="dxa"/>
          </w:tcPr>
          <w:p w14:paraId="7784F144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4228B9C9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2F6C2611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62FD300B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AB4BD6" w14:paraId="1410B498" w14:textId="77777777">
        <w:tc>
          <w:tcPr>
            <w:tcW w:w="1880" w:type="dxa"/>
          </w:tcPr>
          <w:p w14:paraId="0C716BD0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01 – 3000</w:t>
            </w:r>
          </w:p>
        </w:tc>
        <w:tc>
          <w:tcPr>
            <w:tcW w:w="2793" w:type="dxa"/>
          </w:tcPr>
          <w:p w14:paraId="7641C4EE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542CCB68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58432D1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4B9E5431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AB4BD6" w14:paraId="081B917D" w14:textId="77777777">
        <w:tc>
          <w:tcPr>
            <w:tcW w:w="1880" w:type="dxa"/>
          </w:tcPr>
          <w:p w14:paraId="5FECE80F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3001 - 4000</w:t>
            </w:r>
          </w:p>
        </w:tc>
        <w:tc>
          <w:tcPr>
            <w:tcW w:w="2793" w:type="dxa"/>
          </w:tcPr>
          <w:p w14:paraId="1E8F742C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006884F8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4C1CE6C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5A18E525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24A9221B" w14:textId="77777777" w:rsidR="00AB4BD6" w:rsidRDefault="00AB4BD6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078E3A68" w14:textId="77777777" w:rsidR="00AB4BD6" w:rsidRDefault="00000000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br w:type="page"/>
      </w:r>
    </w:p>
    <w:p w14:paraId="76635E07" w14:textId="7ECC5CB9" w:rsidR="00AB4BD6" w:rsidRDefault="00000000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lastRenderedPageBreak/>
        <w:t xml:space="preserve">Anexo IV do Edital nº </w:t>
      </w:r>
      <w:r w:rsidR="0065751A">
        <w:rPr>
          <w:rFonts w:ascii="Arial" w:eastAsia="Arial" w:hAnsi="Arial" w:cs="Arial"/>
          <w:b/>
          <w:sz w:val="20"/>
          <w:szCs w:val="20"/>
        </w:rPr>
        <w:t>031</w:t>
      </w:r>
      <w:r>
        <w:rPr>
          <w:rFonts w:ascii="Arial" w:eastAsia="Arial" w:hAnsi="Arial" w:cs="Arial"/>
          <w:b/>
          <w:sz w:val="20"/>
          <w:szCs w:val="20"/>
        </w:rPr>
        <w:t>/202</w:t>
      </w:r>
      <w:r w:rsidR="00250CB2">
        <w:rPr>
          <w:rFonts w:ascii="Arial" w:eastAsia="Arial" w:hAnsi="Arial" w:cs="Arial"/>
          <w:b/>
          <w:sz w:val="20"/>
          <w:szCs w:val="20"/>
        </w:rPr>
        <w:t>6</w:t>
      </w:r>
      <w:r>
        <w:rPr>
          <w:rFonts w:ascii="Arial" w:eastAsia="Arial" w:hAnsi="Arial" w:cs="Arial"/>
          <w:b/>
          <w:sz w:val="20"/>
          <w:szCs w:val="20"/>
        </w:rPr>
        <w:t>-PEQ (continuação)</w:t>
      </w:r>
    </w:p>
    <w:p w14:paraId="5D1B1FDD" w14:textId="77777777" w:rsidR="00AB4BD6" w:rsidRDefault="00AB4BD6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74A23BB9" w14:textId="77777777" w:rsidR="00AB4BD6" w:rsidRDefault="0000000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ra candidatos com DEFICIÊNCIA VISUAL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AB4BD6" w14:paraId="2424028F" w14:textId="77777777">
        <w:tc>
          <w:tcPr>
            <w:tcW w:w="4673" w:type="dxa"/>
            <w:gridSpan w:val="2"/>
            <w:vAlign w:val="center"/>
          </w:tcPr>
          <w:p w14:paraId="0EDA0B44" w14:textId="77777777" w:rsidR="00AB4BD6" w:rsidRDefault="0000000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 Direito</w:t>
            </w:r>
          </w:p>
        </w:tc>
        <w:tc>
          <w:tcPr>
            <w:tcW w:w="425" w:type="dxa"/>
            <w:vAlign w:val="center"/>
          </w:tcPr>
          <w:p w14:paraId="5DEEE846" w14:textId="77777777" w:rsidR="00AB4BD6" w:rsidRDefault="00AB4BD6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3151A497" w14:textId="77777777" w:rsidR="00AB4BD6" w:rsidRDefault="0000000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 Esquerdo</w:t>
            </w:r>
          </w:p>
        </w:tc>
      </w:tr>
      <w:tr w:rsidR="00AB4BD6" w14:paraId="732E5263" w14:textId="77777777">
        <w:tc>
          <w:tcPr>
            <w:tcW w:w="1880" w:type="dxa"/>
            <w:vAlign w:val="center"/>
          </w:tcPr>
          <w:p w14:paraId="1482E94A" w14:textId="77777777" w:rsidR="00AB4BD6" w:rsidRDefault="0000000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</w:p>
        </w:tc>
        <w:tc>
          <w:tcPr>
            <w:tcW w:w="2793" w:type="dxa"/>
            <w:vAlign w:val="center"/>
          </w:tcPr>
          <w:p w14:paraId="7D3C7E57" w14:textId="77777777" w:rsidR="00AB4BD6" w:rsidRDefault="0000000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14C7D43B" w14:textId="77777777" w:rsidR="00AB4BD6" w:rsidRDefault="00AB4BD6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5125A264" w14:textId="77777777" w:rsidR="00AB4BD6" w:rsidRDefault="0000000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”</w:t>
            </w:r>
          </w:p>
        </w:tc>
        <w:tc>
          <w:tcPr>
            <w:tcW w:w="1881" w:type="dxa"/>
            <w:vAlign w:val="center"/>
          </w:tcPr>
          <w:p w14:paraId="2BD3B0B1" w14:textId="77777777" w:rsidR="00AB4BD6" w:rsidRDefault="0000000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</w:tr>
      <w:tr w:rsidR="00AB4BD6" w14:paraId="4B98A065" w14:textId="77777777">
        <w:tc>
          <w:tcPr>
            <w:tcW w:w="1880" w:type="dxa"/>
          </w:tcPr>
          <w:p w14:paraId="531B82DF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2793" w:type="dxa"/>
          </w:tcPr>
          <w:p w14:paraId="617875DC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54E5262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8BB7529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1881" w:type="dxa"/>
          </w:tcPr>
          <w:p w14:paraId="1A8A6D87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AB4BD6" w14:paraId="7ED687A9" w14:textId="77777777">
        <w:tc>
          <w:tcPr>
            <w:tcW w:w="1880" w:type="dxa"/>
          </w:tcPr>
          <w:p w14:paraId="394E200E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2793" w:type="dxa"/>
          </w:tcPr>
          <w:p w14:paraId="05307901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2F9ECC84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7A18C3C8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1881" w:type="dxa"/>
          </w:tcPr>
          <w:p w14:paraId="231BDC13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AB4BD6" w14:paraId="48C367F7" w14:textId="77777777">
        <w:tc>
          <w:tcPr>
            <w:tcW w:w="1880" w:type="dxa"/>
          </w:tcPr>
          <w:p w14:paraId="071F5888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2793" w:type="dxa"/>
          </w:tcPr>
          <w:p w14:paraId="58940FE1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4332069A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71340FF1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1881" w:type="dxa"/>
          </w:tcPr>
          <w:p w14:paraId="7554941F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AB4BD6" w14:paraId="563344AF" w14:textId="77777777">
        <w:tc>
          <w:tcPr>
            <w:tcW w:w="1880" w:type="dxa"/>
          </w:tcPr>
          <w:p w14:paraId="0B784E91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2793" w:type="dxa"/>
          </w:tcPr>
          <w:p w14:paraId="216AD05E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9C868C3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3867C6AC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1881" w:type="dxa"/>
          </w:tcPr>
          <w:p w14:paraId="003D996B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AB4BD6" w14:paraId="3019F6AF" w14:textId="77777777">
        <w:tc>
          <w:tcPr>
            <w:tcW w:w="1880" w:type="dxa"/>
          </w:tcPr>
          <w:p w14:paraId="07DECADD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2793" w:type="dxa"/>
          </w:tcPr>
          <w:p w14:paraId="0919479F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29DD4F3E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2A35C502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1881" w:type="dxa"/>
          </w:tcPr>
          <w:p w14:paraId="6BD39C24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AB4BD6" w14:paraId="3FA361DA" w14:textId="77777777">
        <w:tc>
          <w:tcPr>
            <w:tcW w:w="1880" w:type="dxa"/>
          </w:tcPr>
          <w:p w14:paraId="6F1956BC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2793" w:type="dxa"/>
          </w:tcPr>
          <w:p w14:paraId="3A216F38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2FB49A2D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3E8B7A3A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1881" w:type="dxa"/>
          </w:tcPr>
          <w:p w14:paraId="07DCE0A9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AB4BD6" w14:paraId="1C629A15" w14:textId="77777777">
        <w:tc>
          <w:tcPr>
            <w:tcW w:w="1880" w:type="dxa"/>
          </w:tcPr>
          <w:p w14:paraId="79EDB358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2793" w:type="dxa"/>
          </w:tcPr>
          <w:p w14:paraId="2F063E4A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D907886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A6C65C6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1881" w:type="dxa"/>
          </w:tcPr>
          <w:p w14:paraId="3B894681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AB4BD6" w14:paraId="1674506C" w14:textId="77777777">
        <w:tc>
          <w:tcPr>
            <w:tcW w:w="1880" w:type="dxa"/>
          </w:tcPr>
          <w:p w14:paraId="0DBDDB98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2793" w:type="dxa"/>
          </w:tcPr>
          <w:p w14:paraId="479E0007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373F406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26537BC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1881" w:type="dxa"/>
          </w:tcPr>
          <w:p w14:paraId="601811EB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AB4BD6" w14:paraId="6CBFCB17" w14:textId="77777777">
        <w:tc>
          <w:tcPr>
            <w:tcW w:w="1880" w:type="dxa"/>
          </w:tcPr>
          <w:p w14:paraId="073DEFDE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2793" w:type="dxa"/>
          </w:tcPr>
          <w:p w14:paraId="6E27C6B3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06FEC3EE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76AF4186" w14:textId="77777777" w:rsidR="00AB4BD6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1881" w:type="dxa"/>
          </w:tcPr>
          <w:p w14:paraId="3C719722" w14:textId="77777777" w:rsidR="00AB4BD6" w:rsidRDefault="00AB4BD6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14DF2619" w14:textId="77777777" w:rsidR="00AB4BD6" w:rsidRDefault="0000000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claro estar ciente de que é crime, previsto no Código Penal, “dar o médico, no exercício da sua profissão, atestado falso” (art. 302) e “fazer uso de qualquer dos papéis falsificados ou alterados, a que se referem os </w:t>
      </w:r>
      <w:proofErr w:type="spellStart"/>
      <w:r>
        <w:rPr>
          <w:rFonts w:ascii="Arial" w:hAnsi="Arial" w:cs="Arial"/>
          <w:sz w:val="22"/>
          <w:szCs w:val="22"/>
        </w:rPr>
        <w:t>arts</w:t>
      </w:r>
      <w:proofErr w:type="spellEnd"/>
      <w:r>
        <w:rPr>
          <w:rFonts w:ascii="Arial" w:hAnsi="Arial" w:cs="Arial"/>
          <w:sz w:val="22"/>
          <w:szCs w:val="22"/>
        </w:rPr>
        <w:t>. 297 a 302” (art. 304).</w:t>
      </w:r>
    </w:p>
    <w:p w14:paraId="4FC5408F" w14:textId="77777777" w:rsidR="00AB4BD6" w:rsidRDefault="00AB4BD6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D4A7F9F" w14:textId="77777777" w:rsidR="00AB4BD6" w:rsidRDefault="00AB4BD6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0E0ED028" w14:textId="77777777" w:rsidR="00AB4BD6" w:rsidRDefault="00000000">
      <w:pPr>
        <w:spacing w:line="276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__________________________, ______ de ________________________ </w:t>
      </w:r>
      <w:proofErr w:type="spellStart"/>
      <w:r>
        <w:rPr>
          <w:rFonts w:ascii="Arial" w:hAnsi="Arial" w:cs="Arial"/>
          <w:sz w:val="22"/>
          <w:szCs w:val="22"/>
        </w:rPr>
        <w:t>de</w:t>
      </w:r>
      <w:proofErr w:type="spellEnd"/>
      <w:r>
        <w:rPr>
          <w:rFonts w:ascii="Arial" w:hAnsi="Arial" w:cs="Arial"/>
          <w:sz w:val="22"/>
          <w:szCs w:val="22"/>
        </w:rPr>
        <w:t xml:space="preserve"> 20____.</w:t>
      </w:r>
    </w:p>
    <w:p w14:paraId="69543664" w14:textId="77777777" w:rsidR="00AB4BD6" w:rsidRDefault="00AB4BD6">
      <w:pPr>
        <w:spacing w:line="276" w:lineRule="auto"/>
        <w:jc w:val="right"/>
        <w:rPr>
          <w:rFonts w:ascii="Arial" w:hAnsi="Arial" w:cs="Arial"/>
          <w:sz w:val="22"/>
          <w:szCs w:val="22"/>
        </w:rPr>
      </w:pPr>
    </w:p>
    <w:p w14:paraId="5EB78C71" w14:textId="77777777" w:rsidR="00AB4BD6" w:rsidRDefault="00AB4BD6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7508"/>
        <w:gridCol w:w="1894"/>
      </w:tblGrid>
      <w:tr w:rsidR="00AB4BD6" w14:paraId="728A9A22" w14:textId="77777777">
        <w:tc>
          <w:tcPr>
            <w:tcW w:w="7508" w:type="dxa"/>
          </w:tcPr>
          <w:p w14:paraId="4293BD64" w14:textId="77777777" w:rsidR="00AB4BD6" w:rsidRDefault="00000000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me do médico:</w:t>
            </w:r>
          </w:p>
        </w:tc>
        <w:tc>
          <w:tcPr>
            <w:tcW w:w="1894" w:type="dxa"/>
          </w:tcPr>
          <w:p w14:paraId="38D58636" w14:textId="77777777" w:rsidR="00AB4BD6" w:rsidRDefault="00000000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RM:</w:t>
            </w:r>
          </w:p>
        </w:tc>
      </w:tr>
      <w:tr w:rsidR="00AB4BD6" w14:paraId="5EBD625C" w14:textId="77777777">
        <w:tc>
          <w:tcPr>
            <w:tcW w:w="7508" w:type="dxa"/>
          </w:tcPr>
          <w:p w14:paraId="4A48065C" w14:textId="77777777" w:rsidR="00AB4BD6" w:rsidRDefault="00000000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pecialidade:</w:t>
            </w:r>
          </w:p>
        </w:tc>
        <w:tc>
          <w:tcPr>
            <w:tcW w:w="1894" w:type="dxa"/>
          </w:tcPr>
          <w:p w14:paraId="4828C293" w14:textId="77777777" w:rsidR="00AB4BD6" w:rsidRDefault="00000000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tado:</w:t>
            </w:r>
          </w:p>
        </w:tc>
      </w:tr>
      <w:tr w:rsidR="00AB4BD6" w14:paraId="7511AA5E" w14:textId="77777777">
        <w:tc>
          <w:tcPr>
            <w:tcW w:w="9402" w:type="dxa"/>
            <w:gridSpan w:val="2"/>
          </w:tcPr>
          <w:p w14:paraId="22733EE9" w14:textId="77777777" w:rsidR="00AB4BD6" w:rsidRDefault="00AB4BD6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A41422B" w14:textId="77777777" w:rsidR="00AB4BD6" w:rsidRDefault="00AB4BD6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4943712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rimbo e assinatura</w:t>
            </w:r>
          </w:p>
        </w:tc>
      </w:tr>
      <w:tr w:rsidR="00AB4BD6" w14:paraId="42625FCA" w14:textId="77777777">
        <w:tc>
          <w:tcPr>
            <w:tcW w:w="9402" w:type="dxa"/>
            <w:gridSpan w:val="2"/>
          </w:tcPr>
          <w:p w14:paraId="41C1C9AA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ubricar todas as páginas</w:t>
            </w:r>
          </w:p>
        </w:tc>
      </w:tr>
    </w:tbl>
    <w:p w14:paraId="5301AAD6" w14:textId="77777777" w:rsidR="00AB4BD6" w:rsidRDefault="00AB4BD6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0203C783" w14:textId="77777777" w:rsidR="00AB4BD6" w:rsidRDefault="0000000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bs.: Art. 299 do Código Penal: 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 [...] se o documento é particular.”</w:t>
      </w:r>
    </w:p>
    <w:p w14:paraId="6609920D" w14:textId="77777777" w:rsidR="00AB4BD6" w:rsidRDefault="00AB4BD6">
      <w:pPr>
        <w:rPr>
          <w:rFonts w:ascii="Arial" w:hAnsi="Arial" w:cs="Arial"/>
          <w:sz w:val="22"/>
          <w:szCs w:val="22"/>
        </w:rPr>
      </w:pPr>
    </w:p>
    <w:p w14:paraId="1834F609" w14:textId="1CC891CA" w:rsidR="00AB4BD6" w:rsidRDefault="00AB4BD6">
      <w:pPr>
        <w:rPr>
          <w:rFonts w:ascii="Arial" w:hAnsi="Arial" w:cs="Arial"/>
          <w:sz w:val="22"/>
          <w:szCs w:val="22"/>
        </w:rPr>
      </w:pPr>
    </w:p>
    <w:sectPr w:rsidR="00AB4BD6">
      <w:headerReference w:type="default" r:id="rId9"/>
      <w:footerReference w:type="default" r:id="rId10"/>
      <w:pgSz w:w="11907" w:h="16840"/>
      <w:pgMar w:top="1985" w:right="1361" w:bottom="851" w:left="1134" w:header="426" w:footer="14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53A7DB" w14:textId="77777777" w:rsidR="007129B2" w:rsidRDefault="007129B2">
      <w:r>
        <w:separator/>
      </w:r>
    </w:p>
  </w:endnote>
  <w:endnote w:type="continuationSeparator" w:id="0">
    <w:p w14:paraId="3EE5EF07" w14:textId="77777777" w:rsidR="007129B2" w:rsidRDefault="007129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B43D6E" w14:textId="77777777" w:rsidR="00AB4BD6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55A55E81" w14:textId="77777777" w:rsidR="00AB4BD6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 w:rsidR="00AB4BD6"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 w:rsidR="00AB4BD6"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35261E" w14:textId="77777777" w:rsidR="007129B2" w:rsidRDefault="007129B2">
      <w:r>
        <w:separator/>
      </w:r>
    </w:p>
  </w:footnote>
  <w:footnote w:type="continuationSeparator" w:id="0">
    <w:p w14:paraId="6F8E5AFF" w14:textId="77777777" w:rsidR="007129B2" w:rsidRDefault="007129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B522E7" w14:textId="77777777" w:rsidR="00AB4BD6" w:rsidRDefault="00000000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5EF4D636" wp14:editId="71CAB705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610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7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08DC401E" wp14:editId="049477C6">
          <wp:simplePos x="0" y="0"/>
          <wp:positionH relativeFrom="column">
            <wp:posOffset>-90170</wp:posOffset>
          </wp:positionH>
          <wp:positionV relativeFrom="paragraph">
            <wp:posOffset>-80645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t>Universidade Estadual de Maringá</w:t>
    </w:r>
  </w:p>
  <w:p w14:paraId="2408D548" w14:textId="77777777" w:rsidR="00AB4BD6" w:rsidRDefault="00000000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01EAEB13" w14:textId="77777777" w:rsidR="00AB4BD6" w:rsidRDefault="00AB4BD6">
    <w:pPr>
      <w:pStyle w:val="Cabealho"/>
    </w:pPr>
  </w:p>
  <w:p w14:paraId="2C48E90F" w14:textId="77777777" w:rsidR="00AB4BD6" w:rsidRDefault="00AB4BD6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BA048D"/>
    <w:multiLevelType w:val="multilevel"/>
    <w:tmpl w:val="1EBA048D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>
      <w:start w:val="1"/>
      <w:numFmt w:val="upperRoman"/>
      <w:lvlText w:val="%2."/>
      <w:lvlJc w:val="righ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1" w15:restartNumberingAfterBreak="0">
    <w:nsid w:val="339D5CD6"/>
    <w:multiLevelType w:val="multilevel"/>
    <w:tmpl w:val="339D5CD6"/>
    <w:lvl w:ilvl="0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3065" w:hanging="360"/>
      </w:pPr>
    </w:lvl>
    <w:lvl w:ilvl="2">
      <w:start w:val="1"/>
      <w:numFmt w:val="lowerRoman"/>
      <w:lvlText w:val="%3."/>
      <w:lvlJc w:val="right"/>
      <w:pPr>
        <w:ind w:left="3785" w:hanging="180"/>
      </w:pPr>
    </w:lvl>
    <w:lvl w:ilvl="3">
      <w:start w:val="1"/>
      <w:numFmt w:val="decimal"/>
      <w:lvlText w:val="%4."/>
      <w:lvlJc w:val="left"/>
      <w:pPr>
        <w:ind w:left="4505" w:hanging="360"/>
      </w:pPr>
    </w:lvl>
    <w:lvl w:ilvl="4">
      <w:start w:val="1"/>
      <w:numFmt w:val="lowerLetter"/>
      <w:lvlText w:val="%5."/>
      <w:lvlJc w:val="left"/>
      <w:pPr>
        <w:ind w:left="5225" w:hanging="360"/>
      </w:pPr>
    </w:lvl>
    <w:lvl w:ilvl="5">
      <w:start w:val="1"/>
      <w:numFmt w:val="lowerRoman"/>
      <w:lvlText w:val="%6."/>
      <w:lvlJc w:val="right"/>
      <w:pPr>
        <w:ind w:left="5945" w:hanging="180"/>
      </w:pPr>
    </w:lvl>
    <w:lvl w:ilvl="6">
      <w:start w:val="1"/>
      <w:numFmt w:val="decimal"/>
      <w:lvlText w:val="%7."/>
      <w:lvlJc w:val="left"/>
      <w:pPr>
        <w:ind w:left="6665" w:hanging="360"/>
      </w:pPr>
    </w:lvl>
    <w:lvl w:ilvl="7">
      <w:start w:val="1"/>
      <w:numFmt w:val="lowerLetter"/>
      <w:lvlText w:val="%8."/>
      <w:lvlJc w:val="left"/>
      <w:pPr>
        <w:ind w:left="7385" w:hanging="360"/>
      </w:pPr>
    </w:lvl>
    <w:lvl w:ilvl="8">
      <w:start w:val="1"/>
      <w:numFmt w:val="lowerRoman"/>
      <w:lvlText w:val="%9."/>
      <w:lvlJc w:val="right"/>
      <w:pPr>
        <w:ind w:left="8105" w:hanging="180"/>
      </w:pPr>
    </w:lvl>
  </w:abstractNum>
  <w:abstractNum w:abstractNumId="2" w15:restartNumberingAfterBreak="0">
    <w:nsid w:val="53D55565"/>
    <w:multiLevelType w:val="multilevel"/>
    <w:tmpl w:val="53D5556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16534F"/>
    <w:multiLevelType w:val="multilevel"/>
    <w:tmpl w:val="6816534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475A73"/>
    <w:multiLevelType w:val="multilevel"/>
    <w:tmpl w:val="7D475A73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7F84371F"/>
    <w:multiLevelType w:val="multilevel"/>
    <w:tmpl w:val="7F84371F"/>
    <w:lvl w:ilvl="0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640" w:hanging="360"/>
      </w:pPr>
    </w:lvl>
    <w:lvl w:ilvl="2">
      <w:start w:val="1"/>
      <w:numFmt w:val="lowerRoman"/>
      <w:lvlText w:val="%3."/>
      <w:lvlJc w:val="right"/>
      <w:pPr>
        <w:ind w:left="3360" w:hanging="180"/>
      </w:pPr>
    </w:lvl>
    <w:lvl w:ilvl="3">
      <w:start w:val="1"/>
      <w:numFmt w:val="decimal"/>
      <w:lvlText w:val="%4."/>
      <w:lvlJc w:val="left"/>
      <w:pPr>
        <w:ind w:left="4080" w:hanging="360"/>
      </w:pPr>
    </w:lvl>
    <w:lvl w:ilvl="4">
      <w:start w:val="1"/>
      <w:numFmt w:val="lowerLetter"/>
      <w:lvlText w:val="%5."/>
      <w:lvlJc w:val="left"/>
      <w:pPr>
        <w:ind w:left="4800" w:hanging="360"/>
      </w:pPr>
    </w:lvl>
    <w:lvl w:ilvl="5">
      <w:start w:val="1"/>
      <w:numFmt w:val="lowerRoman"/>
      <w:lvlText w:val="%6."/>
      <w:lvlJc w:val="right"/>
      <w:pPr>
        <w:ind w:left="5520" w:hanging="180"/>
      </w:pPr>
    </w:lvl>
    <w:lvl w:ilvl="6">
      <w:start w:val="1"/>
      <w:numFmt w:val="decimal"/>
      <w:lvlText w:val="%7."/>
      <w:lvlJc w:val="left"/>
      <w:pPr>
        <w:ind w:left="6240" w:hanging="360"/>
      </w:pPr>
    </w:lvl>
    <w:lvl w:ilvl="7">
      <w:start w:val="1"/>
      <w:numFmt w:val="lowerLetter"/>
      <w:lvlText w:val="%8."/>
      <w:lvlJc w:val="left"/>
      <w:pPr>
        <w:ind w:left="6960" w:hanging="360"/>
      </w:pPr>
    </w:lvl>
    <w:lvl w:ilvl="8">
      <w:start w:val="1"/>
      <w:numFmt w:val="lowerRoman"/>
      <w:lvlText w:val="%9."/>
      <w:lvlJc w:val="right"/>
      <w:pPr>
        <w:ind w:left="7680" w:hanging="180"/>
      </w:pPr>
    </w:lvl>
  </w:abstractNum>
  <w:num w:numId="1" w16cid:durableId="697581486">
    <w:abstractNumId w:val="4"/>
  </w:num>
  <w:num w:numId="2" w16cid:durableId="147015845">
    <w:abstractNumId w:val="5"/>
  </w:num>
  <w:num w:numId="3" w16cid:durableId="2128504451">
    <w:abstractNumId w:val="1"/>
  </w:num>
  <w:num w:numId="4" w16cid:durableId="526941721">
    <w:abstractNumId w:val="0"/>
  </w:num>
  <w:num w:numId="5" w16cid:durableId="247155836">
    <w:abstractNumId w:val="3"/>
  </w:num>
  <w:num w:numId="6" w16cid:durableId="17620676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MqoFAKi20n0tAAAA"/>
  </w:docVars>
  <w:rsids>
    <w:rsidRoot w:val="001B1F6F"/>
    <w:rsid w:val="000023E3"/>
    <w:rsid w:val="00002C75"/>
    <w:rsid w:val="00005327"/>
    <w:rsid w:val="0000736B"/>
    <w:rsid w:val="00007A78"/>
    <w:rsid w:val="00025E47"/>
    <w:rsid w:val="00026E49"/>
    <w:rsid w:val="000311DE"/>
    <w:rsid w:val="000342D3"/>
    <w:rsid w:val="00036D0E"/>
    <w:rsid w:val="0003738D"/>
    <w:rsid w:val="000428DE"/>
    <w:rsid w:val="000435D7"/>
    <w:rsid w:val="00043F60"/>
    <w:rsid w:val="000472AB"/>
    <w:rsid w:val="00060F5B"/>
    <w:rsid w:val="00063894"/>
    <w:rsid w:val="00064EDA"/>
    <w:rsid w:val="00070FBC"/>
    <w:rsid w:val="0007219F"/>
    <w:rsid w:val="00072235"/>
    <w:rsid w:val="0007245A"/>
    <w:rsid w:val="00075FFF"/>
    <w:rsid w:val="00077027"/>
    <w:rsid w:val="0008042E"/>
    <w:rsid w:val="0008265A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C473D"/>
    <w:rsid w:val="000E11BA"/>
    <w:rsid w:val="000E2875"/>
    <w:rsid w:val="000E2F14"/>
    <w:rsid w:val="000E31E1"/>
    <w:rsid w:val="000F2E0D"/>
    <w:rsid w:val="000F34B2"/>
    <w:rsid w:val="0010237F"/>
    <w:rsid w:val="00102A7E"/>
    <w:rsid w:val="00102E30"/>
    <w:rsid w:val="0010423F"/>
    <w:rsid w:val="00104F59"/>
    <w:rsid w:val="001207CD"/>
    <w:rsid w:val="00125105"/>
    <w:rsid w:val="001303CF"/>
    <w:rsid w:val="00131C5B"/>
    <w:rsid w:val="00136034"/>
    <w:rsid w:val="00137A19"/>
    <w:rsid w:val="00137B26"/>
    <w:rsid w:val="0014193A"/>
    <w:rsid w:val="00144A17"/>
    <w:rsid w:val="00144C92"/>
    <w:rsid w:val="0015643E"/>
    <w:rsid w:val="0015794B"/>
    <w:rsid w:val="001605A2"/>
    <w:rsid w:val="001646E3"/>
    <w:rsid w:val="001726CF"/>
    <w:rsid w:val="00174F84"/>
    <w:rsid w:val="001764FF"/>
    <w:rsid w:val="00180E2E"/>
    <w:rsid w:val="00182A96"/>
    <w:rsid w:val="00186084"/>
    <w:rsid w:val="001871F9"/>
    <w:rsid w:val="00191C64"/>
    <w:rsid w:val="00192310"/>
    <w:rsid w:val="00193E07"/>
    <w:rsid w:val="001955B1"/>
    <w:rsid w:val="001A3368"/>
    <w:rsid w:val="001A6195"/>
    <w:rsid w:val="001A76CC"/>
    <w:rsid w:val="001B0D17"/>
    <w:rsid w:val="001B1F6F"/>
    <w:rsid w:val="001B25CC"/>
    <w:rsid w:val="001B6250"/>
    <w:rsid w:val="001B7C1C"/>
    <w:rsid w:val="001C28AB"/>
    <w:rsid w:val="001C2A6F"/>
    <w:rsid w:val="001C583C"/>
    <w:rsid w:val="001D3A51"/>
    <w:rsid w:val="001D4189"/>
    <w:rsid w:val="001D7956"/>
    <w:rsid w:val="001E3794"/>
    <w:rsid w:val="001E7AB2"/>
    <w:rsid w:val="001E7B9E"/>
    <w:rsid w:val="001F08E5"/>
    <w:rsid w:val="001F2384"/>
    <w:rsid w:val="001F787B"/>
    <w:rsid w:val="001F7CC1"/>
    <w:rsid w:val="00202B4A"/>
    <w:rsid w:val="0020734A"/>
    <w:rsid w:val="0021040F"/>
    <w:rsid w:val="002234B3"/>
    <w:rsid w:val="00224FDB"/>
    <w:rsid w:val="00241B73"/>
    <w:rsid w:val="00244877"/>
    <w:rsid w:val="00250CB2"/>
    <w:rsid w:val="002524F1"/>
    <w:rsid w:val="00252B80"/>
    <w:rsid w:val="0025741F"/>
    <w:rsid w:val="00264A92"/>
    <w:rsid w:val="00270571"/>
    <w:rsid w:val="00270E43"/>
    <w:rsid w:val="002778CD"/>
    <w:rsid w:val="00295C77"/>
    <w:rsid w:val="0029673F"/>
    <w:rsid w:val="002A20B0"/>
    <w:rsid w:val="002A626F"/>
    <w:rsid w:val="002B66C3"/>
    <w:rsid w:val="002C3366"/>
    <w:rsid w:val="002C45E5"/>
    <w:rsid w:val="002C474C"/>
    <w:rsid w:val="002D094D"/>
    <w:rsid w:val="002D0ADA"/>
    <w:rsid w:val="002D2CA6"/>
    <w:rsid w:val="002D2F09"/>
    <w:rsid w:val="002D34B1"/>
    <w:rsid w:val="002D38F9"/>
    <w:rsid w:val="002D786F"/>
    <w:rsid w:val="002E0991"/>
    <w:rsid w:val="002E4BFF"/>
    <w:rsid w:val="002E7591"/>
    <w:rsid w:val="002E7F99"/>
    <w:rsid w:val="002F27EB"/>
    <w:rsid w:val="003001D0"/>
    <w:rsid w:val="00300439"/>
    <w:rsid w:val="003022A9"/>
    <w:rsid w:val="00303A69"/>
    <w:rsid w:val="00305369"/>
    <w:rsid w:val="00305FE8"/>
    <w:rsid w:val="0031169D"/>
    <w:rsid w:val="00311C96"/>
    <w:rsid w:val="003121F2"/>
    <w:rsid w:val="0031468A"/>
    <w:rsid w:val="0031472A"/>
    <w:rsid w:val="0032117A"/>
    <w:rsid w:val="00321215"/>
    <w:rsid w:val="0032291C"/>
    <w:rsid w:val="003250D8"/>
    <w:rsid w:val="0033629C"/>
    <w:rsid w:val="003364E8"/>
    <w:rsid w:val="00336642"/>
    <w:rsid w:val="0034021E"/>
    <w:rsid w:val="00341F9F"/>
    <w:rsid w:val="00342EF3"/>
    <w:rsid w:val="00343DF6"/>
    <w:rsid w:val="00347C54"/>
    <w:rsid w:val="00351837"/>
    <w:rsid w:val="00354C04"/>
    <w:rsid w:val="003551B7"/>
    <w:rsid w:val="00356A65"/>
    <w:rsid w:val="003615AE"/>
    <w:rsid w:val="0037299D"/>
    <w:rsid w:val="00375DC1"/>
    <w:rsid w:val="00376218"/>
    <w:rsid w:val="00381129"/>
    <w:rsid w:val="00381B6A"/>
    <w:rsid w:val="00383221"/>
    <w:rsid w:val="00384E80"/>
    <w:rsid w:val="003863F9"/>
    <w:rsid w:val="00390548"/>
    <w:rsid w:val="00390E92"/>
    <w:rsid w:val="003A1759"/>
    <w:rsid w:val="003A511F"/>
    <w:rsid w:val="003A56B0"/>
    <w:rsid w:val="003A6FDB"/>
    <w:rsid w:val="003B1400"/>
    <w:rsid w:val="003B1496"/>
    <w:rsid w:val="003B586F"/>
    <w:rsid w:val="003C3B82"/>
    <w:rsid w:val="003C62C3"/>
    <w:rsid w:val="003C6F73"/>
    <w:rsid w:val="003D2A73"/>
    <w:rsid w:val="003D3A5A"/>
    <w:rsid w:val="003E2EA6"/>
    <w:rsid w:val="003F3903"/>
    <w:rsid w:val="003F49D1"/>
    <w:rsid w:val="003F6AD2"/>
    <w:rsid w:val="00401799"/>
    <w:rsid w:val="004030C3"/>
    <w:rsid w:val="00405CBC"/>
    <w:rsid w:val="00411304"/>
    <w:rsid w:val="00412232"/>
    <w:rsid w:val="004142D9"/>
    <w:rsid w:val="00415000"/>
    <w:rsid w:val="00415AEB"/>
    <w:rsid w:val="00416F8D"/>
    <w:rsid w:val="00417267"/>
    <w:rsid w:val="00417A68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73E5C"/>
    <w:rsid w:val="0048219A"/>
    <w:rsid w:val="0048228A"/>
    <w:rsid w:val="00482A82"/>
    <w:rsid w:val="004842FC"/>
    <w:rsid w:val="0049363E"/>
    <w:rsid w:val="00494292"/>
    <w:rsid w:val="004A51F5"/>
    <w:rsid w:val="004B1881"/>
    <w:rsid w:val="004B1C1C"/>
    <w:rsid w:val="004B48DD"/>
    <w:rsid w:val="004B531A"/>
    <w:rsid w:val="004B57FD"/>
    <w:rsid w:val="004E1118"/>
    <w:rsid w:val="004E2133"/>
    <w:rsid w:val="004E35B0"/>
    <w:rsid w:val="004E792F"/>
    <w:rsid w:val="004F5EB8"/>
    <w:rsid w:val="004F5EBD"/>
    <w:rsid w:val="005011AE"/>
    <w:rsid w:val="0050272C"/>
    <w:rsid w:val="005031E4"/>
    <w:rsid w:val="00505599"/>
    <w:rsid w:val="00512D5E"/>
    <w:rsid w:val="00516991"/>
    <w:rsid w:val="00516A1E"/>
    <w:rsid w:val="00521886"/>
    <w:rsid w:val="00522030"/>
    <w:rsid w:val="00522E44"/>
    <w:rsid w:val="00526992"/>
    <w:rsid w:val="00531EB1"/>
    <w:rsid w:val="0053218C"/>
    <w:rsid w:val="00534E43"/>
    <w:rsid w:val="00540949"/>
    <w:rsid w:val="00541E32"/>
    <w:rsid w:val="00544054"/>
    <w:rsid w:val="005449F1"/>
    <w:rsid w:val="00545934"/>
    <w:rsid w:val="005469CE"/>
    <w:rsid w:val="00551E3E"/>
    <w:rsid w:val="00555065"/>
    <w:rsid w:val="005658FD"/>
    <w:rsid w:val="00567F02"/>
    <w:rsid w:val="00573C84"/>
    <w:rsid w:val="00574424"/>
    <w:rsid w:val="00576FE1"/>
    <w:rsid w:val="00585E86"/>
    <w:rsid w:val="005919B0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1A98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9F8"/>
    <w:rsid w:val="00607A1D"/>
    <w:rsid w:val="0061612F"/>
    <w:rsid w:val="00622472"/>
    <w:rsid w:val="00623061"/>
    <w:rsid w:val="00623DD4"/>
    <w:rsid w:val="0062569C"/>
    <w:rsid w:val="00631023"/>
    <w:rsid w:val="00633D17"/>
    <w:rsid w:val="00636C67"/>
    <w:rsid w:val="00637D6D"/>
    <w:rsid w:val="00646491"/>
    <w:rsid w:val="00647834"/>
    <w:rsid w:val="00650253"/>
    <w:rsid w:val="00650DCB"/>
    <w:rsid w:val="00651FC7"/>
    <w:rsid w:val="00657104"/>
    <w:rsid w:val="0065751A"/>
    <w:rsid w:val="006602D2"/>
    <w:rsid w:val="00660BA0"/>
    <w:rsid w:val="00662464"/>
    <w:rsid w:val="00662D99"/>
    <w:rsid w:val="00663124"/>
    <w:rsid w:val="00664908"/>
    <w:rsid w:val="00677BA0"/>
    <w:rsid w:val="006822DA"/>
    <w:rsid w:val="00683D25"/>
    <w:rsid w:val="00690E99"/>
    <w:rsid w:val="0069653B"/>
    <w:rsid w:val="006A2356"/>
    <w:rsid w:val="006A4D0A"/>
    <w:rsid w:val="006A5DC3"/>
    <w:rsid w:val="006B1A79"/>
    <w:rsid w:val="006B1DE3"/>
    <w:rsid w:val="006B3539"/>
    <w:rsid w:val="006B48AC"/>
    <w:rsid w:val="006C3EC3"/>
    <w:rsid w:val="006C5AD3"/>
    <w:rsid w:val="006C6CDE"/>
    <w:rsid w:val="006C78AA"/>
    <w:rsid w:val="006E0B0B"/>
    <w:rsid w:val="006E56C6"/>
    <w:rsid w:val="006E75AA"/>
    <w:rsid w:val="006E78C6"/>
    <w:rsid w:val="006F0EC4"/>
    <w:rsid w:val="006F368D"/>
    <w:rsid w:val="00702B55"/>
    <w:rsid w:val="00706419"/>
    <w:rsid w:val="00706DBF"/>
    <w:rsid w:val="00711EAB"/>
    <w:rsid w:val="007129B2"/>
    <w:rsid w:val="0071363D"/>
    <w:rsid w:val="00713D86"/>
    <w:rsid w:val="00723416"/>
    <w:rsid w:val="00724809"/>
    <w:rsid w:val="0073189A"/>
    <w:rsid w:val="00735005"/>
    <w:rsid w:val="00735483"/>
    <w:rsid w:val="007356A2"/>
    <w:rsid w:val="00755679"/>
    <w:rsid w:val="007560C1"/>
    <w:rsid w:val="00756666"/>
    <w:rsid w:val="007626FA"/>
    <w:rsid w:val="00763850"/>
    <w:rsid w:val="007640F7"/>
    <w:rsid w:val="0076643B"/>
    <w:rsid w:val="00772B3E"/>
    <w:rsid w:val="00777281"/>
    <w:rsid w:val="007801B5"/>
    <w:rsid w:val="00780C45"/>
    <w:rsid w:val="00780F51"/>
    <w:rsid w:val="007821F9"/>
    <w:rsid w:val="00786646"/>
    <w:rsid w:val="00787735"/>
    <w:rsid w:val="007911E7"/>
    <w:rsid w:val="00792119"/>
    <w:rsid w:val="00795F4F"/>
    <w:rsid w:val="0079708A"/>
    <w:rsid w:val="007A140B"/>
    <w:rsid w:val="007A149E"/>
    <w:rsid w:val="007A3D68"/>
    <w:rsid w:val="007A7EEE"/>
    <w:rsid w:val="007B0412"/>
    <w:rsid w:val="007B063D"/>
    <w:rsid w:val="007C605B"/>
    <w:rsid w:val="007D242E"/>
    <w:rsid w:val="007D644E"/>
    <w:rsid w:val="007D65FD"/>
    <w:rsid w:val="007D7AAA"/>
    <w:rsid w:val="007E171D"/>
    <w:rsid w:val="007E35D1"/>
    <w:rsid w:val="007E3B4E"/>
    <w:rsid w:val="007F114B"/>
    <w:rsid w:val="007F2761"/>
    <w:rsid w:val="007F5CF0"/>
    <w:rsid w:val="007F742C"/>
    <w:rsid w:val="008012DA"/>
    <w:rsid w:val="00805A92"/>
    <w:rsid w:val="00811549"/>
    <w:rsid w:val="008119B6"/>
    <w:rsid w:val="008153DF"/>
    <w:rsid w:val="00815AFE"/>
    <w:rsid w:val="00816482"/>
    <w:rsid w:val="00817B97"/>
    <w:rsid w:val="008278C0"/>
    <w:rsid w:val="00830358"/>
    <w:rsid w:val="0083294F"/>
    <w:rsid w:val="00835F5C"/>
    <w:rsid w:val="00836E35"/>
    <w:rsid w:val="008418E7"/>
    <w:rsid w:val="0084284B"/>
    <w:rsid w:val="008447A1"/>
    <w:rsid w:val="00845238"/>
    <w:rsid w:val="00855001"/>
    <w:rsid w:val="00856C8E"/>
    <w:rsid w:val="00860E0E"/>
    <w:rsid w:val="00864DF4"/>
    <w:rsid w:val="008669C5"/>
    <w:rsid w:val="008678D5"/>
    <w:rsid w:val="008764D0"/>
    <w:rsid w:val="00877EB8"/>
    <w:rsid w:val="00884B01"/>
    <w:rsid w:val="00887C64"/>
    <w:rsid w:val="00890927"/>
    <w:rsid w:val="00894938"/>
    <w:rsid w:val="00897012"/>
    <w:rsid w:val="00897704"/>
    <w:rsid w:val="008B1ADA"/>
    <w:rsid w:val="008B7621"/>
    <w:rsid w:val="008C2553"/>
    <w:rsid w:val="008C4B9C"/>
    <w:rsid w:val="008D1226"/>
    <w:rsid w:val="008D372F"/>
    <w:rsid w:val="008D4135"/>
    <w:rsid w:val="008D5E0C"/>
    <w:rsid w:val="008F2129"/>
    <w:rsid w:val="008F2780"/>
    <w:rsid w:val="008F37E2"/>
    <w:rsid w:val="008F77B6"/>
    <w:rsid w:val="00903F76"/>
    <w:rsid w:val="00913ABE"/>
    <w:rsid w:val="00921465"/>
    <w:rsid w:val="00925FC8"/>
    <w:rsid w:val="00930618"/>
    <w:rsid w:val="009316A1"/>
    <w:rsid w:val="009337A2"/>
    <w:rsid w:val="00940A4B"/>
    <w:rsid w:val="00943E3F"/>
    <w:rsid w:val="00947972"/>
    <w:rsid w:val="00955705"/>
    <w:rsid w:val="009575CB"/>
    <w:rsid w:val="00960B84"/>
    <w:rsid w:val="00962A96"/>
    <w:rsid w:val="00966CE4"/>
    <w:rsid w:val="00972807"/>
    <w:rsid w:val="00982E78"/>
    <w:rsid w:val="00984A4F"/>
    <w:rsid w:val="00985EF1"/>
    <w:rsid w:val="00987F53"/>
    <w:rsid w:val="00991169"/>
    <w:rsid w:val="009915A4"/>
    <w:rsid w:val="0099243F"/>
    <w:rsid w:val="009947CA"/>
    <w:rsid w:val="00995F78"/>
    <w:rsid w:val="009A4C62"/>
    <w:rsid w:val="009B4066"/>
    <w:rsid w:val="009B5812"/>
    <w:rsid w:val="009C2276"/>
    <w:rsid w:val="009D10FB"/>
    <w:rsid w:val="009D3EE5"/>
    <w:rsid w:val="009D5712"/>
    <w:rsid w:val="009E3B57"/>
    <w:rsid w:val="009E65EE"/>
    <w:rsid w:val="009F009D"/>
    <w:rsid w:val="009F16CF"/>
    <w:rsid w:val="009F1E71"/>
    <w:rsid w:val="00A0112E"/>
    <w:rsid w:val="00A03CB5"/>
    <w:rsid w:val="00A04CAA"/>
    <w:rsid w:val="00A06409"/>
    <w:rsid w:val="00A074E1"/>
    <w:rsid w:val="00A143DF"/>
    <w:rsid w:val="00A170FA"/>
    <w:rsid w:val="00A17B8C"/>
    <w:rsid w:val="00A2182A"/>
    <w:rsid w:val="00A24BD4"/>
    <w:rsid w:val="00A26313"/>
    <w:rsid w:val="00A2716A"/>
    <w:rsid w:val="00A3010D"/>
    <w:rsid w:val="00A33D78"/>
    <w:rsid w:val="00A34681"/>
    <w:rsid w:val="00A35510"/>
    <w:rsid w:val="00A41974"/>
    <w:rsid w:val="00A43770"/>
    <w:rsid w:val="00A45AB1"/>
    <w:rsid w:val="00A46F4A"/>
    <w:rsid w:val="00A479DE"/>
    <w:rsid w:val="00A53962"/>
    <w:rsid w:val="00A56566"/>
    <w:rsid w:val="00A57C5F"/>
    <w:rsid w:val="00A63A51"/>
    <w:rsid w:val="00A64503"/>
    <w:rsid w:val="00A65256"/>
    <w:rsid w:val="00A66447"/>
    <w:rsid w:val="00A66A65"/>
    <w:rsid w:val="00A72940"/>
    <w:rsid w:val="00A73649"/>
    <w:rsid w:val="00A7376C"/>
    <w:rsid w:val="00A73E9A"/>
    <w:rsid w:val="00A755F5"/>
    <w:rsid w:val="00A81B9A"/>
    <w:rsid w:val="00A81E0A"/>
    <w:rsid w:val="00A82E7A"/>
    <w:rsid w:val="00A83062"/>
    <w:rsid w:val="00A83DC2"/>
    <w:rsid w:val="00A84B4C"/>
    <w:rsid w:val="00A906C2"/>
    <w:rsid w:val="00A949C0"/>
    <w:rsid w:val="00A95098"/>
    <w:rsid w:val="00A966F3"/>
    <w:rsid w:val="00A97342"/>
    <w:rsid w:val="00AA1A61"/>
    <w:rsid w:val="00AA7852"/>
    <w:rsid w:val="00AB11F7"/>
    <w:rsid w:val="00AB4BD6"/>
    <w:rsid w:val="00AB5C47"/>
    <w:rsid w:val="00AB6BB2"/>
    <w:rsid w:val="00AB7818"/>
    <w:rsid w:val="00AC36DB"/>
    <w:rsid w:val="00AC4F5E"/>
    <w:rsid w:val="00AC5A24"/>
    <w:rsid w:val="00AC6E33"/>
    <w:rsid w:val="00AC75CC"/>
    <w:rsid w:val="00AD0327"/>
    <w:rsid w:val="00AD0701"/>
    <w:rsid w:val="00AD1CA2"/>
    <w:rsid w:val="00AD24C2"/>
    <w:rsid w:val="00AD3E56"/>
    <w:rsid w:val="00AD4BE7"/>
    <w:rsid w:val="00AE03F3"/>
    <w:rsid w:val="00AE24F0"/>
    <w:rsid w:val="00AE2C4E"/>
    <w:rsid w:val="00AE45AE"/>
    <w:rsid w:val="00AF00FD"/>
    <w:rsid w:val="00B0033E"/>
    <w:rsid w:val="00B01FC0"/>
    <w:rsid w:val="00B02DAF"/>
    <w:rsid w:val="00B04B71"/>
    <w:rsid w:val="00B13E0F"/>
    <w:rsid w:val="00B146C1"/>
    <w:rsid w:val="00B1498D"/>
    <w:rsid w:val="00B248F2"/>
    <w:rsid w:val="00B25D82"/>
    <w:rsid w:val="00B26DE5"/>
    <w:rsid w:val="00B3006F"/>
    <w:rsid w:val="00B343F9"/>
    <w:rsid w:val="00B37F9A"/>
    <w:rsid w:val="00B41CA2"/>
    <w:rsid w:val="00B438E2"/>
    <w:rsid w:val="00B458CD"/>
    <w:rsid w:val="00B60663"/>
    <w:rsid w:val="00B608F5"/>
    <w:rsid w:val="00B65A12"/>
    <w:rsid w:val="00B665F4"/>
    <w:rsid w:val="00B67EC8"/>
    <w:rsid w:val="00B709B8"/>
    <w:rsid w:val="00B715EC"/>
    <w:rsid w:val="00B841AA"/>
    <w:rsid w:val="00B850B5"/>
    <w:rsid w:val="00B931D1"/>
    <w:rsid w:val="00B94E5F"/>
    <w:rsid w:val="00B95B4E"/>
    <w:rsid w:val="00B967CD"/>
    <w:rsid w:val="00B96DDF"/>
    <w:rsid w:val="00B979AF"/>
    <w:rsid w:val="00BA0DD2"/>
    <w:rsid w:val="00BA2111"/>
    <w:rsid w:val="00BA713A"/>
    <w:rsid w:val="00BB0623"/>
    <w:rsid w:val="00BB12AA"/>
    <w:rsid w:val="00BB45EE"/>
    <w:rsid w:val="00BB581F"/>
    <w:rsid w:val="00BB5FD7"/>
    <w:rsid w:val="00BB6586"/>
    <w:rsid w:val="00BB6B11"/>
    <w:rsid w:val="00BD3156"/>
    <w:rsid w:val="00BD33A4"/>
    <w:rsid w:val="00BD60C8"/>
    <w:rsid w:val="00BD6B01"/>
    <w:rsid w:val="00BF19F3"/>
    <w:rsid w:val="00BF3969"/>
    <w:rsid w:val="00BF4065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44944"/>
    <w:rsid w:val="00C4576E"/>
    <w:rsid w:val="00C46F16"/>
    <w:rsid w:val="00C521FE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3419"/>
    <w:rsid w:val="00C734FB"/>
    <w:rsid w:val="00C81F44"/>
    <w:rsid w:val="00C82B0F"/>
    <w:rsid w:val="00C844B5"/>
    <w:rsid w:val="00C85C40"/>
    <w:rsid w:val="00C865FB"/>
    <w:rsid w:val="00C86631"/>
    <w:rsid w:val="00C86CA6"/>
    <w:rsid w:val="00C94E98"/>
    <w:rsid w:val="00C97397"/>
    <w:rsid w:val="00C97799"/>
    <w:rsid w:val="00CA0903"/>
    <w:rsid w:val="00CA3745"/>
    <w:rsid w:val="00CA49E2"/>
    <w:rsid w:val="00CA61EB"/>
    <w:rsid w:val="00CB22FC"/>
    <w:rsid w:val="00CC4560"/>
    <w:rsid w:val="00CD3A5E"/>
    <w:rsid w:val="00CE05A3"/>
    <w:rsid w:val="00CE178B"/>
    <w:rsid w:val="00CE1D11"/>
    <w:rsid w:val="00CE24E3"/>
    <w:rsid w:val="00CE31AD"/>
    <w:rsid w:val="00CE32D8"/>
    <w:rsid w:val="00CE78A7"/>
    <w:rsid w:val="00CF3B5B"/>
    <w:rsid w:val="00CF3BB1"/>
    <w:rsid w:val="00CF722A"/>
    <w:rsid w:val="00D0423C"/>
    <w:rsid w:val="00D109CE"/>
    <w:rsid w:val="00D13BDB"/>
    <w:rsid w:val="00D16403"/>
    <w:rsid w:val="00D21563"/>
    <w:rsid w:val="00D256D7"/>
    <w:rsid w:val="00D25A61"/>
    <w:rsid w:val="00D26FB7"/>
    <w:rsid w:val="00D333F5"/>
    <w:rsid w:val="00D403DA"/>
    <w:rsid w:val="00D417AF"/>
    <w:rsid w:val="00D42961"/>
    <w:rsid w:val="00D50EF2"/>
    <w:rsid w:val="00D5134C"/>
    <w:rsid w:val="00D5473F"/>
    <w:rsid w:val="00D54C46"/>
    <w:rsid w:val="00D55413"/>
    <w:rsid w:val="00D56B20"/>
    <w:rsid w:val="00D6009B"/>
    <w:rsid w:val="00D6257C"/>
    <w:rsid w:val="00D62DAF"/>
    <w:rsid w:val="00D70E86"/>
    <w:rsid w:val="00D71759"/>
    <w:rsid w:val="00D80A4B"/>
    <w:rsid w:val="00D80EF7"/>
    <w:rsid w:val="00D83B0D"/>
    <w:rsid w:val="00D855C0"/>
    <w:rsid w:val="00D86D39"/>
    <w:rsid w:val="00D90B82"/>
    <w:rsid w:val="00D92FDD"/>
    <w:rsid w:val="00D94259"/>
    <w:rsid w:val="00D955F6"/>
    <w:rsid w:val="00DA4D98"/>
    <w:rsid w:val="00DB74DB"/>
    <w:rsid w:val="00DB7DE7"/>
    <w:rsid w:val="00DC6159"/>
    <w:rsid w:val="00DD46F3"/>
    <w:rsid w:val="00DE21ED"/>
    <w:rsid w:val="00DE2251"/>
    <w:rsid w:val="00DE30E8"/>
    <w:rsid w:val="00DE5E28"/>
    <w:rsid w:val="00DF1527"/>
    <w:rsid w:val="00DF1DA7"/>
    <w:rsid w:val="00DF4C12"/>
    <w:rsid w:val="00DF74D0"/>
    <w:rsid w:val="00E027AD"/>
    <w:rsid w:val="00E03BFC"/>
    <w:rsid w:val="00E0753A"/>
    <w:rsid w:val="00E132FE"/>
    <w:rsid w:val="00E144E4"/>
    <w:rsid w:val="00E1468A"/>
    <w:rsid w:val="00E14BB4"/>
    <w:rsid w:val="00E15FFF"/>
    <w:rsid w:val="00E16F19"/>
    <w:rsid w:val="00E25A33"/>
    <w:rsid w:val="00E315D2"/>
    <w:rsid w:val="00E33788"/>
    <w:rsid w:val="00E33AB2"/>
    <w:rsid w:val="00E34189"/>
    <w:rsid w:val="00E34694"/>
    <w:rsid w:val="00E3675F"/>
    <w:rsid w:val="00E4119B"/>
    <w:rsid w:val="00E4399C"/>
    <w:rsid w:val="00E44622"/>
    <w:rsid w:val="00E45401"/>
    <w:rsid w:val="00E53C19"/>
    <w:rsid w:val="00E5758C"/>
    <w:rsid w:val="00E623E0"/>
    <w:rsid w:val="00E62AED"/>
    <w:rsid w:val="00E66F3C"/>
    <w:rsid w:val="00E75208"/>
    <w:rsid w:val="00E77D61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A60DF"/>
    <w:rsid w:val="00EB1AA6"/>
    <w:rsid w:val="00EB240C"/>
    <w:rsid w:val="00EB6442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EF76C3"/>
    <w:rsid w:val="00F0113B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27FEB"/>
    <w:rsid w:val="00F300EC"/>
    <w:rsid w:val="00F30589"/>
    <w:rsid w:val="00F316C6"/>
    <w:rsid w:val="00F32D0D"/>
    <w:rsid w:val="00F33395"/>
    <w:rsid w:val="00F335C8"/>
    <w:rsid w:val="00F3654C"/>
    <w:rsid w:val="00F41DFB"/>
    <w:rsid w:val="00F43603"/>
    <w:rsid w:val="00F45D3E"/>
    <w:rsid w:val="00F4612B"/>
    <w:rsid w:val="00F469CB"/>
    <w:rsid w:val="00F52D5E"/>
    <w:rsid w:val="00F5600D"/>
    <w:rsid w:val="00F57280"/>
    <w:rsid w:val="00F72E2E"/>
    <w:rsid w:val="00F73B7C"/>
    <w:rsid w:val="00F76371"/>
    <w:rsid w:val="00F76A9E"/>
    <w:rsid w:val="00F77145"/>
    <w:rsid w:val="00F77FA9"/>
    <w:rsid w:val="00F81A6B"/>
    <w:rsid w:val="00F839B0"/>
    <w:rsid w:val="00F9029A"/>
    <w:rsid w:val="00F90403"/>
    <w:rsid w:val="00F91810"/>
    <w:rsid w:val="00F93AFC"/>
    <w:rsid w:val="00FA09D5"/>
    <w:rsid w:val="00FA0D8B"/>
    <w:rsid w:val="00FA1003"/>
    <w:rsid w:val="00FA364C"/>
    <w:rsid w:val="00FB1992"/>
    <w:rsid w:val="00FB6F4D"/>
    <w:rsid w:val="00FB799B"/>
    <w:rsid w:val="00FB7E8C"/>
    <w:rsid w:val="00FD354A"/>
    <w:rsid w:val="00FD49CB"/>
    <w:rsid w:val="00FD6B6C"/>
    <w:rsid w:val="00FE4FE8"/>
    <w:rsid w:val="00FE6AC6"/>
    <w:rsid w:val="00FF07A0"/>
    <w:rsid w:val="00FF1BC9"/>
    <w:rsid w:val="67A73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40410260"/>
  <w15:docId w15:val="{BFA81DE9-3D46-44ED-BF15-05880B7D4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character" w:styleId="HiperlinkVisitado">
    <w:name w:val="FollowedHyperlink"/>
    <w:basedOn w:val="Fontepargpadro"/>
    <w:uiPriority w:val="99"/>
    <w:semiHidden/>
    <w:unhideWhenUsed/>
    <w:rPr>
      <w:color w:val="800080" w:themeColor="followedHyperlink"/>
      <w:u w:val="single"/>
    </w:rPr>
  </w:style>
  <w:style w:type="character" w:styleId="Refdenotaderodap">
    <w:name w:val="footnote reference"/>
    <w:basedOn w:val="Fontepargpadro"/>
    <w:uiPriority w:val="99"/>
    <w:semiHidden/>
    <w:unhideWhenUsed/>
    <w:rPr>
      <w:vertAlign w:val="superscript"/>
    </w:rPr>
  </w:style>
  <w:style w:type="character" w:styleId="Hyperlink">
    <w:name w:val="Hyperlink"/>
    <w:basedOn w:val="Fontepargpadro"/>
    <w:uiPriority w:val="99"/>
    <w:unhideWhenUsed/>
    <w:rPr>
      <w:color w:val="0000FF" w:themeColor="hyperlink"/>
      <w:u w:val="single"/>
    </w:rPr>
  </w:style>
  <w:style w:type="paragraph" w:styleId="Textodecomentrio">
    <w:name w:val="annotation text"/>
    <w:basedOn w:val="Normal"/>
    <w:link w:val="TextodecomentrioChar"/>
    <w:uiPriority w:val="99"/>
    <w:unhideWhenUsed/>
    <w:rPr>
      <w:sz w:val="20"/>
      <w:szCs w:val="20"/>
    </w:r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Pr>
      <w:b/>
      <w:bCs/>
    </w:rPr>
  </w:style>
  <w:style w:type="paragraph" w:styleId="Rodap">
    <w:name w:val="footer"/>
    <w:basedOn w:val="Normal"/>
    <w:link w:val="RodapChar"/>
    <w:uiPriority w:val="99"/>
    <w:unhideWhenUsed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link w:val="TextodebaloChar"/>
    <w:uiPriority w:val="99"/>
    <w:semiHidden/>
    <w:unhideWhenUsed/>
    <w:rPr>
      <w:rFonts w:ascii="Segoe UI" w:hAnsi="Segoe UI" w:cs="Segoe UI"/>
      <w:sz w:val="18"/>
      <w:szCs w:val="18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Pr>
      <w:sz w:val="20"/>
      <w:szCs w:val="20"/>
    </w:rPr>
  </w:style>
  <w:style w:type="paragraph" w:styleId="Recuodecorpodetexto">
    <w:name w:val="Body Text Indent"/>
    <w:basedOn w:val="Normal"/>
    <w:link w:val="RecuodecorpodetextoChar"/>
    <w:semiHidden/>
    <w:pPr>
      <w:spacing w:after="120"/>
      <w:ind w:firstLine="1418"/>
      <w:jc w:val="both"/>
    </w:pPr>
    <w:rPr>
      <w:szCs w:val="20"/>
      <w:lang w:eastAsia="en-US"/>
    </w:rPr>
  </w:style>
  <w:style w:type="table" w:styleId="Tabelacomgrade">
    <w:name w:val="Table Grid"/>
    <w:basedOn w:val="Tabela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e13">
    <w:name w:val="_Style 13"/>
    <w:basedOn w:val="TableNormal"/>
    <w:tblPr>
      <w:tblCellMar>
        <w:left w:w="108" w:type="dxa"/>
        <w:right w:w="108" w:type="dxa"/>
      </w:tblCellMar>
    </w:tblPr>
  </w:style>
  <w:style w:type="character" w:customStyle="1" w:styleId="CabealhoChar">
    <w:name w:val="Cabeçalho Char"/>
    <w:basedOn w:val="Fontepargpadro"/>
    <w:link w:val="Cabealho"/>
    <w:uiPriority w:val="99"/>
  </w:style>
  <w:style w:type="character" w:customStyle="1" w:styleId="RodapChar">
    <w:name w:val="Rodapé Char"/>
    <w:basedOn w:val="Fontepargpadro"/>
    <w:link w:val="Rodap"/>
    <w:uiPriority w:val="99"/>
  </w:style>
  <w:style w:type="character" w:customStyle="1" w:styleId="Ttulo1Char">
    <w:name w:val="Título 1 Char"/>
    <w:basedOn w:val="Fontepargpadro"/>
    <w:link w:val="Ttulo1"/>
    <w:uiPriority w:val="9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Pr>
      <w:b/>
      <w:sz w:val="20"/>
      <w:szCs w:val="20"/>
    </w:rPr>
  </w:style>
  <w:style w:type="character" w:customStyle="1" w:styleId="MenoPendente1">
    <w:name w:val="Menção Pendente1"/>
    <w:basedOn w:val="Fontepargpadro"/>
    <w:uiPriority w:val="99"/>
    <w:semiHidden/>
    <w:unhideWhenUsed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Pr>
      <w:color w:val="605E5C"/>
      <w:shd w:val="clear" w:color="auto" w:fill="E1DFDD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Pr>
      <w:rFonts w:ascii="Segoe UI" w:hAnsi="Segoe UI" w:cs="Segoe UI"/>
      <w:sz w:val="18"/>
      <w:szCs w:val="18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Pr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Pr>
      <w:b/>
      <w:bCs/>
      <w:sz w:val="20"/>
      <w:szCs w:val="20"/>
    </w:rPr>
  </w:style>
  <w:style w:type="paragraph" w:customStyle="1" w:styleId="Reviso1">
    <w:name w:val="Revisão1"/>
    <w:hidden/>
    <w:uiPriority w:val="99"/>
    <w:semiHidden/>
    <w:rPr>
      <w:sz w:val="24"/>
      <w:szCs w:val="24"/>
    </w:rPr>
  </w:style>
  <w:style w:type="character" w:customStyle="1" w:styleId="MenoPendente3">
    <w:name w:val="Menção Pendente3"/>
    <w:basedOn w:val="Fontepargpadro"/>
    <w:uiPriority w:val="99"/>
    <w:semiHidden/>
    <w:unhideWhenUsed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customStyle="1" w:styleId="ndice">
    <w:name w:val="Índice"/>
    <w:basedOn w:val="Normal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pPr>
      <w:suppressAutoHyphens/>
      <w:jc w:val="both"/>
    </w:pPr>
    <w:rPr>
      <w:b/>
      <w:bCs/>
      <w:sz w:val="20"/>
      <w:szCs w:val="20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semiHidden/>
    <w:rPr>
      <w:szCs w:val="20"/>
      <w:lang w:eastAsia="en-US"/>
    </w:rPr>
  </w:style>
  <w:style w:type="character" w:customStyle="1" w:styleId="MenoPendente5">
    <w:name w:val="Menção Pendente5"/>
    <w:basedOn w:val="Fontepargpadro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68ACB741-32FC-4CE5-8F2C-8EEE6C16C0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2</Pages>
  <Words>359</Words>
  <Characters>1939</Characters>
  <Application>Microsoft Office Word</Application>
  <DocSecurity>0</DocSecurity>
  <Lines>16</Lines>
  <Paragraphs>4</Paragraphs>
  <ScaleCrop>false</ScaleCrop>
  <Company/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laudia martins</cp:lastModifiedBy>
  <cp:revision>69</cp:revision>
  <cp:lastPrinted>2026-04-23T21:08:00Z</cp:lastPrinted>
  <dcterms:created xsi:type="dcterms:W3CDTF">2025-04-14T18:01:00Z</dcterms:created>
  <dcterms:modified xsi:type="dcterms:W3CDTF">2026-04-24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55</vt:lpwstr>
  </property>
  <property fmtid="{D5CDD505-2E9C-101B-9397-08002B2CF9AE}" pid="3" name="ICV">
    <vt:lpwstr>D0557586156545C8B7B7D1460AF5205D_12</vt:lpwstr>
  </property>
</Properties>
</file>